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4D21" w:rsidRPr="008B4ECC" w:rsidRDefault="00704D21" w:rsidP="008B4ECC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Student Name:</w:t>
      </w:r>
    </w:p>
    <w:p w:rsidR="00704D21" w:rsidRPr="008B4ECC" w:rsidRDefault="00704D21" w:rsidP="008B4ECC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Course Code &amp; Name:</w:t>
      </w:r>
    </w:p>
    <w:p w:rsidR="00704D21" w:rsidRPr="008B4ECC" w:rsidRDefault="00704D21" w:rsidP="008B4ECC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Professor</w:t>
      </w:r>
      <w:r w:rsidR="005F1765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:rsidR="00704D21" w:rsidRPr="008B4ECC" w:rsidRDefault="00704D21" w:rsidP="008B4ECC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Date</w:t>
      </w:r>
      <w:r w:rsidR="005F1765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:rsidR="009269E8" w:rsidRPr="008B4ECC" w:rsidRDefault="00704D21" w:rsidP="008B4ECC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uld Medicare </w:t>
      </w:r>
      <w:r w:rsidR="00F06A6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F06A6E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d </w:t>
      </w: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dicaid </w:t>
      </w:r>
      <w:r w:rsidR="00F06A6E">
        <w:rPr>
          <w:rFonts w:ascii="Times New Roman" w:hAnsi="Times New Roman" w:cs="Times New Roman"/>
          <w:color w:val="000000" w:themeColor="text1"/>
          <w:sz w:val="24"/>
          <w:szCs w:val="24"/>
        </w:rPr>
        <w:t>Continue to be Rendered Under</w:t>
      </w:r>
      <w:r w:rsidR="00F06A6E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 </w:t>
      </w:r>
      <w:r w:rsidR="00F06A6E">
        <w:rPr>
          <w:rFonts w:ascii="Times New Roman" w:hAnsi="Times New Roman" w:cs="Times New Roman"/>
          <w:color w:val="000000" w:themeColor="text1"/>
          <w:sz w:val="24"/>
          <w:szCs w:val="24"/>
        </w:rPr>
        <w:t>and Federal or Either Federal o</w:t>
      </w:r>
      <w:r w:rsidR="00F06A6E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r State Administration</w:t>
      </w:r>
      <w:r w:rsidR="00F06A6E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r w:rsidR="00F06A6E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My Personal Opinion</w:t>
      </w:r>
    </w:p>
    <w:p w:rsidR="009E4909" w:rsidRPr="008B4ECC" w:rsidRDefault="00704D21" w:rsidP="008B4EC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dicare and Medicaid are </w:t>
      </w:r>
      <w:r w:rsidRP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government</w:t>
      </w:r>
      <w:r w:rsid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-</w:t>
      </w:r>
      <w:r w:rsidRP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ponsored</w:t>
      </w: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cal </w:t>
      </w:r>
      <w:r w:rsidR="00550DAE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vices that differ by the recipients </w:t>
      </w:r>
      <w:r w:rsidR="00550DAE" w:rsidRP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nd</w:t>
      </w:r>
      <w:r w:rsid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8B4ECC" w:rsidRP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governance</w:t>
      </w:r>
      <w:r w:rsidR="00550DAE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Medicare is availed to citizens over 65 years and the disabled and is entirely governed by </w:t>
      </w:r>
      <w:r w:rsid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50DAE" w:rsidRP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ederal</w:t>
      </w:r>
      <w:r w:rsidR="00550DAE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vernment while Medicaid </w:t>
      </w:r>
      <w:r w:rsid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550DAE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vailed to </w:t>
      </w:r>
      <w:r w:rsidR="00550DAE" w:rsidRP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ow</w:t>
      </w:r>
      <w:r w:rsid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-</w:t>
      </w:r>
      <w:r w:rsidR="00550DAE" w:rsidRP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ncome</w:t>
      </w:r>
      <w:r w:rsidR="00550DAE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itizens and is governed by federal and state governments</w:t>
      </w:r>
      <w:r w:rsidR="008B4ECC" w:rsidRPr="008B4ECC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  <w:lang/>
        </w:rPr>
        <w:t xml:space="preserve"> (CMMS, 2017)</w:t>
      </w:r>
      <w:r w:rsidR="00550DAE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. In my opinion, the status quo should remain especially for Medicaid. There are more funds available to the citizens who need Medicare and Medicaid but have an economic disadvantage per</w:t>
      </w:r>
      <w:r w:rsidR="008B4ECC">
        <w:rPr>
          <w:rFonts w:ascii="Times New Roman" w:hAnsi="Times New Roman" w:cs="Times New Roman"/>
          <w:color w:val="000000" w:themeColor="text1"/>
          <w:sz w:val="24"/>
          <w:szCs w:val="24"/>
        </w:rPr>
        <w:t>haps due to old age, low income</w:t>
      </w:r>
      <w:r w:rsidR="00740B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40B8D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disabilities</w:t>
      </w:r>
      <w:r w:rsidR="00550DAE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550DAE" w:rsidRP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ong</w:t>
      </w:r>
      <w:r w:rsid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-</w:t>
      </w:r>
      <w:r w:rsidR="00550DAE" w:rsidRP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erm</w:t>
      </w:r>
      <w:r w:rsidR="00550DAE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lnesses. </w:t>
      </w:r>
    </w:p>
    <w:p w:rsidR="008B4ECC" w:rsidRDefault="00674496" w:rsidP="00740B8D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Medical services have become very costly to most of the citizens. Considering that disease prevalence has increased, the burden of medical bills has increased.</w:t>
      </w:r>
      <w:r w:rsidR="009E4909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Therefore,</w:t>
      </w:r>
      <w:r w:rsid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 and </w:t>
      </w:r>
      <w:r w:rsid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ederal</w:t>
      </w: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vernment should continue to render these services</w:t>
      </w:r>
      <w:r w:rsid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B4ECC" w:rsidRP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ec</w:t>
      </w:r>
      <w:r w:rsid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u</w:t>
      </w:r>
      <w:r w:rsidR="008B4ECC" w:rsidRPr="008B4EC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</w:t>
      </w: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give relief to the old, poor and disabled. I strongly oppose the notion of having these </w:t>
      </w:r>
      <w:r w:rsidR="009E4909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services</w:t>
      </w: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B4ECC">
        <w:rPr>
          <w:rFonts w:ascii="Times New Roman" w:hAnsi="Times New Roman" w:cs="Times New Roman"/>
          <w:color w:val="000000" w:themeColor="text1"/>
          <w:sz w:val="24"/>
          <w:szCs w:val="24"/>
        </w:rPr>
        <w:t>rendered under either</w:t>
      </w: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 or federal</w:t>
      </w:r>
      <w:r w:rsid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vernment</w:t>
      </w:r>
      <w:r w:rsidR="009E4909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. Decentralizing</w:t>
      </w:r>
      <w:r w:rsid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se services is good because</w:t>
      </w:r>
      <w:r w:rsidR="009E4909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neficiaries can access them easily, one has options but centralizing them under either federal or state </w:t>
      </w: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reduce</w:t>
      </w:r>
      <w:r w:rsidR="009E4909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ccessibility of these services and increase bureaucracy.</w:t>
      </w:r>
      <w:r w:rsidR="009E4909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would also eliminate the </w:t>
      </w:r>
      <w:r w:rsidR="009E4909"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>privilege of</w:t>
      </w: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al eligibility under both federal and state governments.</w:t>
      </w:r>
    </w:p>
    <w:p w:rsidR="00740B8D" w:rsidRPr="008B4ECC" w:rsidRDefault="00740B8D" w:rsidP="00740B8D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B4ECC" w:rsidRPr="008B4ECC" w:rsidRDefault="008B4ECC" w:rsidP="008B4ECC">
      <w:pPr>
        <w:spacing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4EC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Works Cited</w:t>
      </w:r>
    </w:p>
    <w:p w:rsidR="008B4ECC" w:rsidRPr="008B4ECC" w:rsidRDefault="008B4ECC" w:rsidP="008B4ECC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/>
        </w:rPr>
      </w:pPr>
      <w:r w:rsidRPr="008B4ECC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  <w:lang/>
        </w:rPr>
        <w:t xml:space="preserve">CMMS. "What Is A MAC - Centers For Medicare &amp; Medicaid Services". </w:t>
      </w:r>
      <w:r w:rsidRPr="008B4ECC">
        <w:rPr>
          <w:rStyle w:val="selectable"/>
          <w:rFonts w:ascii="Times New Roman" w:hAnsi="Times New Roman" w:cs="Times New Roman"/>
          <w:i/>
          <w:iCs/>
          <w:color w:val="000000" w:themeColor="text1"/>
          <w:sz w:val="24"/>
          <w:szCs w:val="24"/>
          <w:lang/>
        </w:rPr>
        <w:t>Cms.Gov</w:t>
      </w:r>
      <w:r w:rsidRPr="008B4ECC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  <w:lang/>
        </w:rPr>
        <w:t xml:space="preserve">, 2017, </w:t>
      </w:r>
      <w:r w:rsidRPr="008B4ECC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  <w:lang/>
        </w:rPr>
        <w:tab/>
      </w:r>
      <w:hyperlink r:id="rId6" w:history="1">
        <w:r w:rsidRPr="00074615">
          <w:rPr>
            <w:rStyle w:val="Hyperlink"/>
            <w:rFonts w:ascii="Times New Roman" w:hAnsi="Times New Roman" w:cs="Times New Roman"/>
            <w:sz w:val="24"/>
            <w:szCs w:val="24"/>
            <w:lang/>
          </w:rPr>
          <w:t>https://www.cms.gov/Medicare/Medicare-Contracting/Medicare-Administrative-</w:t>
        </w:r>
        <w:r w:rsidRPr="00074615">
          <w:rPr>
            <w:rStyle w:val="Hyperlink"/>
            <w:rFonts w:ascii="Times New Roman" w:hAnsi="Times New Roman" w:cs="Times New Roman"/>
            <w:sz w:val="24"/>
            <w:szCs w:val="24"/>
            <w:lang/>
          </w:rPr>
          <w:tab/>
          <w:t>Contractors/What-is-a-MAC.html</w:t>
        </w:r>
      </w:hyperlink>
      <w:r w:rsidRPr="008B4ECC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  <w:lang/>
        </w:rPr>
        <w:t>. Accessed 5 June 2018.</w:t>
      </w:r>
    </w:p>
    <w:p w:rsidR="008B4ECC" w:rsidRPr="008B4ECC" w:rsidRDefault="008B4ECC" w:rsidP="008B4ECC">
      <w:pPr>
        <w:spacing w:line="480" w:lineRule="auto"/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  <w:lang/>
        </w:rPr>
      </w:pPr>
    </w:p>
    <w:p w:rsidR="008B4ECC" w:rsidRPr="008B4ECC" w:rsidRDefault="008B4ECC" w:rsidP="008B4ECC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/>
        </w:rPr>
      </w:pPr>
    </w:p>
    <w:sectPr w:rsidR="008B4ECC" w:rsidRPr="008B4ECC" w:rsidSect="00740B8D">
      <w:headerReference w:type="default" r:id="rId7"/>
      <w:footerReference w:type="default" r:id="rId8"/>
      <w:pgSz w:w="11906" w:h="16838"/>
      <w:pgMar w:top="1417" w:right="1418" w:bottom="1418" w:left="1418" w:header="624" w:footer="1440" w:gutter="0"/>
      <w:cols w:space="708"/>
      <w:noEndnote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F34FA" w:rsidRDefault="00FF34FA" w:rsidP="00F06A6E">
      <w:pPr>
        <w:spacing w:after="0" w:line="240" w:lineRule="auto"/>
      </w:pPr>
      <w:r>
        <w:separator/>
      </w:r>
    </w:p>
  </w:endnote>
  <w:endnote w:type="continuationSeparator" w:id="1">
    <w:p w:rsidR="00FF34FA" w:rsidRDefault="00FF34FA" w:rsidP="00F06A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38039282"/>
      <w:docPartObj>
        <w:docPartGallery w:val="Page Numbers (Bottom of Page)"/>
        <w:docPartUnique/>
      </w:docPartObj>
    </w:sdtPr>
    <w:sdtContent>
      <w:p w:rsidR="00F06A6E" w:rsidRDefault="00F06A6E">
        <w:pPr>
          <w:pStyle w:val="Footer"/>
          <w:jc w:val="right"/>
        </w:pPr>
        <w:fldSimple w:instr=" PAGE   \* MERGEFORMAT ">
          <w:r w:rsidR="005F1765">
            <w:rPr>
              <w:noProof/>
            </w:rPr>
            <w:t>1</w:t>
          </w:r>
        </w:fldSimple>
      </w:p>
    </w:sdtContent>
  </w:sdt>
  <w:p w:rsidR="00F06A6E" w:rsidRDefault="00F06A6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F34FA" w:rsidRDefault="00FF34FA" w:rsidP="00F06A6E">
      <w:pPr>
        <w:spacing w:after="0" w:line="240" w:lineRule="auto"/>
      </w:pPr>
      <w:r>
        <w:separator/>
      </w:r>
    </w:p>
  </w:footnote>
  <w:footnote w:type="continuationSeparator" w:id="1">
    <w:p w:rsidR="00FF34FA" w:rsidRDefault="00FF34FA" w:rsidP="00F06A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38039283"/>
      <w:docPartObj>
        <w:docPartGallery w:val="Page Numbers (Top of Page)"/>
        <w:docPartUnique/>
      </w:docPartObj>
    </w:sdtPr>
    <w:sdtContent>
      <w:p w:rsidR="00740B8D" w:rsidRDefault="00740B8D">
        <w:pPr>
          <w:pStyle w:val="Header"/>
          <w:jc w:val="right"/>
        </w:pPr>
        <w:r>
          <w:t xml:space="preserve">Surname      </w:t>
        </w:r>
        <w:fldSimple w:instr=" PAGE   \* MERGEFORMAT ">
          <w:r w:rsidR="005F1765">
            <w:rPr>
              <w:noProof/>
            </w:rPr>
            <w:t>1</w:t>
          </w:r>
        </w:fldSimple>
      </w:p>
    </w:sdtContent>
  </w:sdt>
  <w:p w:rsidR="00740B8D" w:rsidRDefault="00740B8D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4"/>
  <w:displayBackgroundShape/>
  <w:defaultTabStop w:val="720"/>
  <w:drawingGridHorizontalSpacing w:val="110"/>
  <w:drawingGridVerticalSpacing w:val="299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KzNLEwNTUzMzQzsjRU0lEKTi0uzszPAykwrAUAECz/wiwAAAA="/>
  </w:docVars>
  <w:rsids>
    <w:rsidRoot w:val="00704D21"/>
    <w:rsid w:val="000A1E13"/>
    <w:rsid w:val="000A39F6"/>
    <w:rsid w:val="001209B1"/>
    <w:rsid w:val="001610AC"/>
    <w:rsid w:val="00321EFF"/>
    <w:rsid w:val="00550DAE"/>
    <w:rsid w:val="005F1765"/>
    <w:rsid w:val="0060582F"/>
    <w:rsid w:val="00674496"/>
    <w:rsid w:val="006F219F"/>
    <w:rsid w:val="00704D21"/>
    <w:rsid w:val="00740B8D"/>
    <w:rsid w:val="007F6BF7"/>
    <w:rsid w:val="008429F9"/>
    <w:rsid w:val="008920A2"/>
    <w:rsid w:val="008B4ECC"/>
    <w:rsid w:val="009269E8"/>
    <w:rsid w:val="009E4909"/>
    <w:rsid w:val="00AC535B"/>
    <w:rsid w:val="00DB4FEE"/>
    <w:rsid w:val="00EE7B4E"/>
    <w:rsid w:val="00F06A6E"/>
    <w:rsid w:val="00FF34FA"/>
    <w:rsid w:val="00FF48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D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lectable">
    <w:name w:val="selectable"/>
    <w:basedOn w:val="DefaultParagraphFont"/>
    <w:rsid w:val="008B4ECC"/>
  </w:style>
  <w:style w:type="character" w:styleId="Hyperlink">
    <w:name w:val="Hyperlink"/>
    <w:basedOn w:val="DefaultParagraphFont"/>
    <w:uiPriority w:val="99"/>
    <w:unhideWhenUsed/>
    <w:rsid w:val="008B4EC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6A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6A6E"/>
  </w:style>
  <w:style w:type="paragraph" w:styleId="Footer">
    <w:name w:val="footer"/>
    <w:basedOn w:val="Normal"/>
    <w:link w:val="FooterChar"/>
    <w:uiPriority w:val="99"/>
    <w:unhideWhenUsed/>
    <w:rsid w:val="00F06A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6A6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ms.gov/Medicare/Medicare-Contracting/Medicare-Administrative-%09Contractors/What-is-a-MAC.htm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</dc:creator>
  <cp:lastModifiedBy>Ruth</cp:lastModifiedBy>
  <cp:revision>3</cp:revision>
  <dcterms:created xsi:type="dcterms:W3CDTF">2018-06-05T17:54:00Z</dcterms:created>
  <dcterms:modified xsi:type="dcterms:W3CDTF">2018-06-05T18:46:00Z</dcterms:modified>
</cp:coreProperties>
</file>